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f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OQ7DMAwj+gH+/5f8gSrSSZcsBaQhRtvUGQhJPGzUYwmvegeArH6ymI0+eK5/36FBipBowGymeF0e2H+6xmwW8MplQWt4VH+6ZW7geWr0Km3ML/zea4Hfn5aUOfZz2K9gpaDpUKY5xGse1F8L2prhtD67opk4k6w5v0YLubRPvBvy64YzujrljuvrouTS6OGN+XWz9q+SCXM+lEaPDN3u2B9uF4ayFLnQr4Ol+03+zfXciB6aTlQLC3nljiuh71wd+1cmtyXjxud6sTdOHlBY8C8jwB6gK9XC/E4wU8cpc/86n6PAKwkX8tnzuw6SlfqQI104p9LC/eAOwNo6f3OJ8a9W8MKGnbzit0BVsh7auB+4Mip5Ba7w62Oz4rgN/b33vvsFPWJnfCyELa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t appears that feed doesn't have a content field, I assume it's an</w:t>
      </w:r>
      <w:r>
        <w:t xml:space="preserve"> </w:t>
      </w:r>
      <w:r>
        <w:t xml:space="preserve">excerpt-only feed. Slogger checks the content field for post images,</w:t>
      </w:r>
      <w:r>
        <w:t xml:space="preserve"> </w:t>
      </w:r>
      <w:r>
        <w:t xml:space="preserve">I'll just have it skip that part if it doesn't exi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df5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df5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f5</dc:title>
  <dc:creator/>
  <cp:keywords/>
  <dcterms:created xsi:type="dcterms:W3CDTF">2026-05-07T02:56:31Z</dcterms:created>
  <dcterms:modified xsi:type="dcterms:W3CDTF">2026-05-07T02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